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pStyle w:val="BodyText"/>
            </w:pPr>
            <w:r>
              <w:t xml:space="preserve">2a. Provide adequate information to aid in searching and indexing.</w:t>
            </w:r>
          </w:p>
          <w:p>
            <w:pPr>
              <w:pStyle w:val="BodyText"/>
            </w:pPr>
            <w:r>
              <w:t xml:space="preserve">2b. 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2"/>
              </w:numPr>
            </w:pPr>
            <w:r>
              <w:t xml:space="preserve">Nature and significance of the local problem.</w:t>
            </w:r>
          </w:p>
          <w:p>
            <w:pPr>
              <w:numPr>
                <w:ilvl w:val="0"/>
                <w:numId w:val="1002"/>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3"/>
              </w:numPr>
            </w:pPr>
            <w:r>
              <w:t xml:space="preserve">Description of the intervention(s) in sufficient detail that others</w:t>
            </w:r>
            <w:r>
              <w:t xml:space="preserve"> </w:t>
            </w:r>
            <w:r>
              <w:t xml:space="preserve">could reproduce it</w:t>
            </w:r>
          </w:p>
          <w:p>
            <w:pPr>
              <w:numPr>
                <w:ilvl w:val="0"/>
                <w:numId w:val="1003"/>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4"/>
              </w:numPr>
            </w:pPr>
            <w:r>
              <w:t xml:space="preserve">Approach chosen for assessing the impact of the intervention(s)</w:t>
            </w:r>
          </w:p>
          <w:p>
            <w:pPr>
              <w:numPr>
                <w:ilvl w:val="0"/>
                <w:numId w:val="1004"/>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5"/>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5"/>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6"/>
              </w:numPr>
            </w:pPr>
            <w:r>
              <w:t xml:space="preserve">Qualitative and quantitative methods used to draw inferences from</w:t>
            </w:r>
            <w:r>
              <w:t xml:space="preserve"> </w:t>
            </w:r>
            <w:r>
              <w:t xml:space="preserve">the data</w:t>
            </w:r>
          </w:p>
          <w:p>
            <w:pPr>
              <w:numPr>
                <w:ilvl w:val="0"/>
                <w:numId w:val="1006"/>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 measures</w:t>
              </w:r>
            </w:hyperlink>
          </w:p>
        </w:tc>
        <w:tc>
          <w:tcPr/>
          <w:p>
            <w:pPr>
              <w:pStyle w:val="BodyText"/>
            </w:pPr>
            <w:r>
              <w:t xml:space="preserve">13a. Initial steps of the intervention(s) and their evolution over time (e.g., time-line diagram, flow chart, or table), including modifications made to the intervention during the project.</w:t>
            </w:r>
          </w:p>
          <w:p>
            <w:pPr>
              <w:pStyle w:val="BodyText"/>
            </w:pPr>
            <w:r>
              <w:t xml:space="preserve">13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pStyle w:val="BodyText"/>
            </w:pPr>
            <w:r>
              <w:t xml:space="preserve">13c. Contextual elements that interacted with the interventions</w:t>
            </w:r>
          </w:p>
          <w:p>
            <w:pPr>
              <w:pStyle w:val="BodyText"/>
            </w:pPr>
            <w:r>
              <w:t xml:space="preserve">13d. Observed associations between outcomes, interventions and relevant</w:t>
            </w:r>
            <w:r>
              <w:t xml:space="preserve"> </w:t>
            </w:r>
            <w:r>
              <w:t xml:space="preserve">contextual factors</w:t>
            </w:r>
          </w:p>
          <w:p>
            <w:pPr>
              <w:pStyle w:val="BodyText"/>
            </w:pPr>
            <w:r>
              <w:t xml:space="preserve">13e. 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13e. 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pStyle w:val="BodyText"/>
            </w:pPr>
            <w:r>
              <w:t xml:space="preserve">14a. Key findings, including relevance to the rationale and specific aims</w:t>
            </w:r>
          </w:p>
          <w:p>
            <w:pPr>
              <w:pStyle w:val="BodyText"/>
            </w:pPr>
            <w:r>
              <w:t xml:space="preserve">14b. 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pStyle w:val="BodyText"/>
            </w:pPr>
            <w:r>
              <w:t xml:space="preserve">15a. Nature of the association between the intervention(s) and the</w:t>
            </w:r>
            <w:r>
              <w:t xml:space="preserve"> </w:t>
            </w:r>
            <w:r>
              <w:t xml:space="preserve">outcomes</w:t>
            </w:r>
          </w:p>
          <w:p>
            <w:pPr>
              <w:pStyle w:val="BodyText"/>
            </w:pPr>
            <w:r>
              <w:t xml:space="preserve">15b. Comparison of results with findings from other publications</w:t>
            </w:r>
          </w:p>
          <w:p>
            <w:pPr>
              <w:pStyle w:val="BodyText"/>
            </w:pPr>
            <w:r>
              <w:t xml:space="preserve">15c. Impact of the project on people and systems</w:t>
            </w:r>
          </w:p>
          <w:p>
            <w:pPr>
              <w:pStyle w:val="BodyText"/>
            </w:pPr>
            <w:r>
              <w:t xml:space="preserve">15d. Reasons for any differences between observed and anticipated</w:t>
            </w:r>
            <w:r>
              <w:t xml:space="preserve"> </w:t>
            </w:r>
            <w:r>
              <w:t xml:space="preserve">outcomes, including the influence of context</w:t>
            </w:r>
          </w:p>
          <w:p>
            <w:pPr>
              <w:pStyle w:val="BodyText"/>
            </w:pPr>
            <w:r>
              <w:t xml:space="preserve">15e. 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pStyle w:val="BodyText"/>
            </w:pPr>
            <w:r>
              <w:t xml:space="preserve">16a. Limits to the generalisability of the work.</w:t>
            </w:r>
          </w:p>
          <w:p>
            <w:pPr>
              <w:pStyle w:val="BodyText"/>
            </w:pPr>
            <w:r>
              <w:t xml:space="preserve">16b. Factors that might have limited internal validity such as confounding, bias, or imprecision in the design, methods, measurement, or analysis.</w:t>
            </w:r>
          </w:p>
          <w:p>
            <w:pPr>
              <w:pStyle w:val="BodyText"/>
            </w:pPr>
            <w:r>
              <w:t xml:space="preserve">16c. 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pStyle w:val="BodyText"/>
            </w:pPr>
            <w:r>
              <w:t xml:space="preserve">17a. Usefulness of the work</w:t>
            </w:r>
          </w:p>
          <w:p>
            <w:pPr>
              <w:pStyle w:val="BodyText"/>
            </w:pPr>
            <w:r>
              <w:t xml:space="preserve">17b. Sustainability</w:t>
            </w:r>
          </w:p>
          <w:p>
            <w:pPr>
              <w:pStyle w:val="BodyText"/>
            </w:pPr>
            <w:r>
              <w:t xml:space="preserve">17c. Potential for spread to other contexts</w:t>
            </w:r>
          </w:p>
          <w:p>
            <w:pPr>
              <w:pStyle w:val="BodyText"/>
            </w:pPr>
            <w:r>
              <w:t xml:space="preserve">17d. Implications for practice and for further study in the field</w:t>
            </w:r>
          </w:p>
          <w:p>
            <w:pPr>
              <w:pStyle w:val="BodyText"/>
            </w:pPr>
            <w:r>
              <w:t xml:space="preserve">17e. 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pPr>
        <w:pStyle w:val="BodyText"/>
      </w:pP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7"/>
        </w:numPr>
      </w:pPr>
      <w:r>
        <w:t xml:space="preserve">Results; paragraph 2</w:t>
      </w:r>
    </w:p>
    <w:p>
      <w:pPr>
        <w:pStyle w:val="Compact"/>
        <w:numPr>
          <w:ilvl w:val="0"/>
          <w:numId w:val="1007"/>
        </w:numPr>
      </w:pPr>
      <w:r>
        <w:t xml:space="preserve">Methods, Participants; paragraphs 1 &amp; 2.</w:t>
      </w:r>
    </w:p>
    <w:p>
      <w:pPr>
        <w:pStyle w:val="Compact"/>
        <w:numPr>
          <w:ilvl w:val="0"/>
          <w:numId w:val="1007"/>
        </w:numPr>
      </w:pPr>
      <w:r>
        <w:t xml:space="preserve">Table 3</w:t>
      </w:r>
    </w:p>
    <w:p>
      <w:pPr>
        <w:pStyle w:val="Compact"/>
        <w:numPr>
          <w:ilvl w:val="0"/>
          <w:numId w:val="1007"/>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resources.equator-network.org/reporting-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resources.equator-network.org/reportin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quire/index.html" TargetMode="External" /><Relationship Type="http://schemas.openxmlformats.org/officeDocument/2006/relationships/hyperlink" Id="rId24" Target="https:/resources.equator-network.org/reporting-guidelines/squire/index.html?#applicability" TargetMode="External" /><Relationship Type="http://schemas.openxmlformats.org/officeDocument/2006/relationships/hyperlink" Id="rId27" Target="https:/resources.equator-network.org/reporting-guidelines/squire/items/abstract.html?utm_source=squire&amp;utm_medium=checklist&amp;utm_campaign=SQUIRE_2_0_2016_v1_1" TargetMode="External" /><Relationship Type="http://schemas.openxmlformats.org/officeDocument/2006/relationships/hyperlink" Id="rId35" Target="https:/resources.equator-network.org/reporting-guidelines/squire/items/analysis.html?utm_source=squire&amp;utm_medium=checklist&amp;utm_campaign=SQUIRE_2_0_2016_v1_1" TargetMode="External" /><Relationship Type="http://schemas.openxmlformats.org/officeDocument/2006/relationships/hyperlink" Id="rId43" Target="https:/resources.equator-network.org/reporting-guidelines/squire/items/conclusion.html?utm_source=squire&amp;utm_medium=checklist&amp;utm_campaign=SQUIRE_2_0_2016_v1_1" TargetMode="External" /><Relationship Type="http://schemas.openxmlformats.org/officeDocument/2006/relationships/hyperlink" Id="rId38" Target="https:/resources.equator-network.org/reporting-guidelines/squire/items/context-unexpected-consequences.html?utm_source=squire&amp;utm_medium=checklist&amp;utm_campaign=SQUIRE_2_0_2016_v1_1" TargetMode="External" /><Relationship Type="http://schemas.openxmlformats.org/officeDocument/2006/relationships/hyperlink" Id="rId31" Target="https:/resources.equator-network.org/reporting-guidelines/squire/items/context.html?utm_source=squire&amp;utm_medium=checklist&amp;utm_campaign=SQUIRE_2_0_2016_v1_1" TargetMode="External" /><Relationship Type="http://schemas.openxmlformats.org/officeDocument/2006/relationships/hyperlink" Id="rId36" Target="https:/resources.equator-network.org/reporting-guidelines/squire/items/ethical-considerations.html?utm_source=squire&amp;utm_medium=checklist&amp;utm_campaign=SQUIRE_2_0_2016_v1_1" TargetMode="External" /><Relationship Type="http://schemas.openxmlformats.org/officeDocument/2006/relationships/hyperlink" Id="rId44" Target="https:/resources.equator-network.org/reporting-guidelines/squire/items/funding.html?utm_source=squire&amp;utm_medium=checklist&amp;utm_campaign=SQUIRE_2_0_2016_v1_1" TargetMode="External" /><Relationship Type="http://schemas.openxmlformats.org/officeDocument/2006/relationships/hyperlink" Id="rId41" Target="https:/resources.equator-network.org/reporting-guidelines/squire/items/interpretation.html?utm_source=squire&amp;utm_medium=checklist&amp;utm_campaign=SQUIRE_2_0_2016_v1_1" TargetMode="External" /><Relationship Type="http://schemas.openxmlformats.org/officeDocument/2006/relationships/hyperlink" Id="rId37" Target="https:/resources.equator-network.org/reporting-guidelines/squire/items/intervention-evolution-process-measures.html?utm_source=squire&amp;utm_medium=checklist&amp;utm_campaign=SQUIRE_2_0_2016_v1_1" TargetMode="External" /><Relationship Type="http://schemas.openxmlformats.org/officeDocument/2006/relationships/hyperlink" Id="rId32" Target="https:/resources.equator-network.org/reporting-guidelines/squire/items/interventions.html?utm_source=squire&amp;utm_medium=checklist&amp;utm_campaign=SQUIRE_2_0_2016_v1_1" TargetMode="External" /><Relationship Type="http://schemas.openxmlformats.org/officeDocument/2006/relationships/hyperlink" Id="rId42" Target="https:/resources.equator-network.org/reporting-guidelines/squire/items/limitations.html?utm_source=squire&amp;utm_medium=checklist&amp;utm_campaign=SQUIRE_2_0_2016_v1_1" TargetMode="External" /><Relationship Type="http://schemas.openxmlformats.org/officeDocument/2006/relationships/hyperlink" Id="rId34" Target="https:/resources.equator-network.org/reporting-guidelines/squire/items/measures.html?utm_source=squire&amp;utm_medium=checklist&amp;utm_campaign=SQUIRE_2_0_2016_v1_1" TargetMode="External" /><Relationship Type="http://schemas.openxmlformats.org/officeDocument/2006/relationships/hyperlink" Id="rId39" Target="https:/resources.equator-network.org/reporting-guidelines/squire/items/missing-data.html?utm_source=squire&amp;utm_medium=checklist&amp;utm_campaign=SQUIRE_2_0_2016_v1_1" TargetMode="External" /><Relationship Type="http://schemas.openxmlformats.org/officeDocument/2006/relationships/hyperlink" Id="rId28" Target="https:/resources.equator-network.org/reporting-guidelines/squire/items/problem-description-available-knowledge.html?utm_source=squire&amp;utm_medium=checklist&amp;utm_campaign=SQUIRE_2_0_2016_v1_1" TargetMode="External" /><Relationship Type="http://schemas.openxmlformats.org/officeDocument/2006/relationships/hyperlink" Id="rId29" Target="https:/resources.equator-network.org/reporting-guidelines/squire/items/rationale.html?utm_source=squire&amp;utm_medium=checklist&amp;utm_campaign=SQUIRE_2_0_2016_v1_1" TargetMode="External" /><Relationship Type="http://schemas.openxmlformats.org/officeDocument/2006/relationships/hyperlink" Id="rId30" Target="https:/resources.equator-network.org/reporting-guidelines/squire/items/specific-aims.html?utm_source=squire&amp;utm_medium=checklist&amp;utm_campaign=SQUIRE_2_0_2016_v1_1" TargetMode="External" /><Relationship Type="http://schemas.openxmlformats.org/officeDocument/2006/relationships/hyperlink" Id="rId33" Target="https:/resources.equator-network.org/reporting-guidelines/squire/items/study-of-the-interventions.html?utm_source=squire&amp;utm_medium=checklist&amp;utm_campaign=SQUIRE_2_0_2016_v1_1" TargetMode="External" /><Relationship Type="http://schemas.openxmlformats.org/officeDocument/2006/relationships/hyperlink" Id="rId40" Target="https:/resources.equator-network.org/reporting-guidelines/squire/items/summary.html?utm_source=squire&amp;utm_medium=checklist&amp;utm_campaign=SQUIRE_2_0_2016_v1_1" TargetMode="External" /><Relationship Type="http://schemas.openxmlformats.org/officeDocument/2006/relationships/hyperlink" Id="rId26" Target="https:/resources.equator-network.org/reporting-guidelines/squire/items/title.html?utm_source=squire&amp;utm_medium=checklist&amp;utm_campaign=SQUIRE_2_0_2016_v1_1"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resources.equator-network.org/reportin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quire/index.html" TargetMode="External" /><Relationship Type="http://schemas.openxmlformats.org/officeDocument/2006/relationships/hyperlink" Id="rId24" Target="https:/resources.equator-network.org/reporting-guidelines/squire/index.html?#applicability" TargetMode="External" /><Relationship Type="http://schemas.openxmlformats.org/officeDocument/2006/relationships/hyperlink" Id="rId27" Target="https:/resources.equator-network.org/reporting-guidelines/squire/items/abstract.html?utm_source=squire&amp;utm_medium=checklist&amp;utm_campaign=SQUIRE_2_0_2016_v1_1" TargetMode="External" /><Relationship Type="http://schemas.openxmlformats.org/officeDocument/2006/relationships/hyperlink" Id="rId35" Target="https:/resources.equator-network.org/reporting-guidelines/squire/items/analysis.html?utm_source=squire&amp;utm_medium=checklist&amp;utm_campaign=SQUIRE_2_0_2016_v1_1" TargetMode="External" /><Relationship Type="http://schemas.openxmlformats.org/officeDocument/2006/relationships/hyperlink" Id="rId43" Target="https:/resources.equator-network.org/reporting-guidelines/squire/items/conclusion.html?utm_source=squire&amp;utm_medium=checklist&amp;utm_campaign=SQUIRE_2_0_2016_v1_1" TargetMode="External" /><Relationship Type="http://schemas.openxmlformats.org/officeDocument/2006/relationships/hyperlink" Id="rId38" Target="https:/resources.equator-network.org/reporting-guidelines/squire/items/context-unexpected-consequences.html?utm_source=squire&amp;utm_medium=checklist&amp;utm_campaign=SQUIRE_2_0_2016_v1_1" TargetMode="External" /><Relationship Type="http://schemas.openxmlformats.org/officeDocument/2006/relationships/hyperlink" Id="rId31" Target="https:/resources.equator-network.org/reporting-guidelines/squire/items/context.html?utm_source=squire&amp;utm_medium=checklist&amp;utm_campaign=SQUIRE_2_0_2016_v1_1" TargetMode="External" /><Relationship Type="http://schemas.openxmlformats.org/officeDocument/2006/relationships/hyperlink" Id="rId36" Target="https:/resources.equator-network.org/reporting-guidelines/squire/items/ethical-considerations.html?utm_source=squire&amp;utm_medium=checklist&amp;utm_campaign=SQUIRE_2_0_2016_v1_1" TargetMode="External" /><Relationship Type="http://schemas.openxmlformats.org/officeDocument/2006/relationships/hyperlink" Id="rId44" Target="https:/resources.equator-network.org/reporting-guidelines/squire/items/funding.html?utm_source=squire&amp;utm_medium=checklist&amp;utm_campaign=SQUIRE_2_0_2016_v1_1" TargetMode="External" /><Relationship Type="http://schemas.openxmlformats.org/officeDocument/2006/relationships/hyperlink" Id="rId41" Target="https:/resources.equator-network.org/reporting-guidelines/squire/items/interpretation.html?utm_source=squire&amp;utm_medium=checklist&amp;utm_campaign=SQUIRE_2_0_2016_v1_1" TargetMode="External" /><Relationship Type="http://schemas.openxmlformats.org/officeDocument/2006/relationships/hyperlink" Id="rId37" Target="https:/resources.equator-network.org/reporting-guidelines/squire/items/intervention-evolution-process-measures.html?utm_source=squire&amp;utm_medium=checklist&amp;utm_campaign=SQUIRE_2_0_2016_v1_1" TargetMode="External" /><Relationship Type="http://schemas.openxmlformats.org/officeDocument/2006/relationships/hyperlink" Id="rId32" Target="https:/resources.equator-network.org/reporting-guidelines/squire/items/interventions.html?utm_source=squire&amp;utm_medium=checklist&amp;utm_campaign=SQUIRE_2_0_2016_v1_1" TargetMode="External" /><Relationship Type="http://schemas.openxmlformats.org/officeDocument/2006/relationships/hyperlink" Id="rId42" Target="https:/resources.equator-network.org/reporting-guidelines/squire/items/limitations.html?utm_source=squire&amp;utm_medium=checklist&amp;utm_campaign=SQUIRE_2_0_2016_v1_1" TargetMode="External" /><Relationship Type="http://schemas.openxmlformats.org/officeDocument/2006/relationships/hyperlink" Id="rId34" Target="https:/resources.equator-network.org/reporting-guidelines/squire/items/measures.html?utm_source=squire&amp;utm_medium=checklist&amp;utm_campaign=SQUIRE_2_0_2016_v1_1" TargetMode="External" /><Relationship Type="http://schemas.openxmlformats.org/officeDocument/2006/relationships/hyperlink" Id="rId39" Target="https:/resources.equator-network.org/reporting-guidelines/squire/items/missing-data.html?utm_source=squire&amp;utm_medium=checklist&amp;utm_campaign=SQUIRE_2_0_2016_v1_1" TargetMode="External" /><Relationship Type="http://schemas.openxmlformats.org/officeDocument/2006/relationships/hyperlink" Id="rId28" Target="https:/resources.equator-network.org/reporting-guidelines/squire/items/problem-description-available-knowledge.html?utm_source=squire&amp;utm_medium=checklist&amp;utm_campaign=SQUIRE_2_0_2016_v1_1" TargetMode="External" /><Relationship Type="http://schemas.openxmlformats.org/officeDocument/2006/relationships/hyperlink" Id="rId29" Target="https:/resources.equator-network.org/reporting-guidelines/squire/items/rationale.html?utm_source=squire&amp;utm_medium=checklist&amp;utm_campaign=SQUIRE_2_0_2016_v1_1" TargetMode="External" /><Relationship Type="http://schemas.openxmlformats.org/officeDocument/2006/relationships/hyperlink" Id="rId30" Target="https:/resources.equator-network.org/reporting-guidelines/squire/items/specific-aims.html?utm_source=squire&amp;utm_medium=checklist&amp;utm_campaign=SQUIRE_2_0_2016_v1_1" TargetMode="External" /><Relationship Type="http://schemas.openxmlformats.org/officeDocument/2006/relationships/hyperlink" Id="rId33" Target="https:/resources.equator-network.org/reporting-guidelines/squire/items/study-of-the-interventions.html?utm_source=squire&amp;utm_medium=checklist&amp;utm_campaign=SQUIRE_2_0_2016_v1_1" TargetMode="External" /><Relationship Type="http://schemas.openxmlformats.org/officeDocument/2006/relationships/hyperlink" Id="rId40" Target="https:/resources.equator-network.org/reporting-guidelines/squire/items/summary.html?utm_source=squire&amp;utm_medium=checklist&amp;utm_campaign=SQUIRE_2_0_2016_v1_1" TargetMode="External" /><Relationship Type="http://schemas.openxmlformats.org/officeDocument/2006/relationships/hyperlink" Id="rId26" Target="https:/resources.equator-network.org/reporting-guidelines/squire/items/title.html?utm_source=squire&amp;utm_medium=checklist&amp;utm_campaign=SQUIRE_2_0_2016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9-02T16:10:12Z</dcterms:created>
  <dcterms:modified xsi:type="dcterms:W3CDTF">2025-09-02T16: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SQUIRE_2.0_2016_v1.1</vt:lpwstr>
  </property>
  <property fmtid="{D5CDD505-2E9C-101B-9397-08002B2CF9AE}" pid="33" name="version">
    <vt:lpwstr>SQUIRE 2.0 2016 v1.1</vt:lpwstr>
  </property>
</Properties>
</file>